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1064" w:rsidRPr="005C1064" w:rsidRDefault="005C1064" w:rsidP="005C1064">
      <w:pPr>
        <w:spacing w:after="0"/>
        <w:rPr>
          <w:rFonts w:eastAsiaTheme="minorHAnsi" w:cs="Times New Roman"/>
          <w:szCs w:val="24"/>
          <w:lang w:val="en-GB" w:eastAsia="en-US"/>
        </w:rPr>
      </w:pPr>
      <w:r w:rsidRPr="005C1064">
        <w:rPr>
          <w:rFonts w:eastAsiaTheme="minorHAnsi" w:cs="Times New Roman"/>
          <w:b/>
          <w:szCs w:val="24"/>
          <w:lang w:val="en-GB" w:eastAsia="en-US"/>
        </w:rPr>
        <w:t xml:space="preserve">Table </w:t>
      </w:r>
      <w:r w:rsidR="00D2247E">
        <w:rPr>
          <w:rFonts w:eastAsiaTheme="minorHAnsi" w:cs="Times New Roman"/>
          <w:b/>
          <w:szCs w:val="24"/>
          <w:lang w:val="en-GB" w:eastAsia="en-US"/>
        </w:rPr>
        <w:t>S</w:t>
      </w:r>
      <w:bookmarkStart w:id="0" w:name="_GoBack"/>
      <w:bookmarkEnd w:id="0"/>
      <w:r w:rsidRPr="005C1064">
        <w:rPr>
          <w:rFonts w:eastAsiaTheme="minorHAnsi" w:cs="Times New Roman"/>
          <w:b/>
          <w:szCs w:val="24"/>
          <w:lang w:val="en-GB" w:eastAsia="en-US"/>
        </w:rPr>
        <w:t>1</w:t>
      </w:r>
      <w:r w:rsidRPr="005C1064">
        <w:rPr>
          <w:rFonts w:eastAsiaTheme="minorHAnsi" w:cs="Times New Roman"/>
          <w:szCs w:val="24"/>
          <w:lang w:val="en-GB" w:eastAsia="en-US"/>
        </w:rPr>
        <w:t xml:space="preserve"> Multiple regression hazard ratios and 95% confidence intervals for the analysis of care categories</w:t>
      </w:r>
    </w:p>
    <w:tbl>
      <w:tblPr>
        <w:tblStyle w:val="BMJARTICLE1"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851"/>
        <w:gridCol w:w="992"/>
        <w:gridCol w:w="850"/>
        <w:gridCol w:w="993"/>
        <w:gridCol w:w="850"/>
        <w:gridCol w:w="992"/>
        <w:gridCol w:w="709"/>
        <w:gridCol w:w="1101"/>
      </w:tblGrid>
      <w:tr w:rsidR="005C1064" w:rsidRPr="005C1064" w:rsidTr="00DF683E">
        <w:tc>
          <w:tcPr>
            <w:tcW w:w="1951" w:type="dxa"/>
            <w:tcBorders>
              <w:left w:val="nil"/>
              <w:bottom w:val="single" w:sz="4" w:space="0" w:color="auto"/>
              <w:right w:val="nil"/>
            </w:tcBorders>
          </w:tcPr>
          <w:p w:rsidR="005C1064" w:rsidRPr="005C1064" w:rsidRDefault="005C1064" w:rsidP="005C1064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5C1064" w:rsidRPr="005C1064" w:rsidRDefault="005C1064" w:rsidP="005C1064">
            <w:pPr>
              <w:rPr>
                <w:sz w:val="20"/>
                <w:szCs w:val="20"/>
                <w:lang w:val="en-GB"/>
              </w:rPr>
            </w:pPr>
            <w:r w:rsidRPr="005C1064">
              <w:rPr>
                <w:sz w:val="20"/>
                <w:szCs w:val="20"/>
                <w:lang w:val="en-GB"/>
              </w:rPr>
              <w:t>90 days readmissions</w:t>
            </w:r>
          </w:p>
        </w:tc>
        <w:tc>
          <w:tcPr>
            <w:tcW w:w="184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5C1064" w:rsidRPr="005C1064" w:rsidRDefault="005C1064" w:rsidP="005C1064">
            <w:pPr>
              <w:rPr>
                <w:sz w:val="20"/>
                <w:szCs w:val="20"/>
                <w:lang w:val="en-GB"/>
              </w:rPr>
            </w:pPr>
            <w:r w:rsidRPr="005C1064">
              <w:rPr>
                <w:sz w:val="20"/>
                <w:szCs w:val="20"/>
                <w:lang w:val="en-GB"/>
              </w:rPr>
              <w:t>365 days readmissions</w:t>
            </w:r>
          </w:p>
        </w:tc>
        <w:tc>
          <w:tcPr>
            <w:tcW w:w="184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5C1064" w:rsidRPr="005C1064" w:rsidRDefault="005C1064" w:rsidP="005C1064">
            <w:pPr>
              <w:rPr>
                <w:sz w:val="20"/>
                <w:szCs w:val="20"/>
                <w:lang w:val="en-GB"/>
              </w:rPr>
            </w:pPr>
            <w:r w:rsidRPr="005C1064">
              <w:rPr>
                <w:sz w:val="20"/>
                <w:szCs w:val="20"/>
                <w:lang w:val="en-GB"/>
              </w:rPr>
              <w:t>90 days mortality</w:t>
            </w:r>
          </w:p>
        </w:tc>
        <w:tc>
          <w:tcPr>
            <w:tcW w:w="18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5C1064" w:rsidRPr="005C1064" w:rsidRDefault="005C1064" w:rsidP="005C1064">
            <w:pPr>
              <w:rPr>
                <w:sz w:val="20"/>
                <w:szCs w:val="20"/>
                <w:lang w:val="en-GB"/>
              </w:rPr>
            </w:pPr>
            <w:r w:rsidRPr="005C1064">
              <w:rPr>
                <w:sz w:val="20"/>
                <w:szCs w:val="20"/>
                <w:lang w:val="en-GB"/>
              </w:rPr>
              <w:t>365 days mortality</w:t>
            </w:r>
          </w:p>
        </w:tc>
      </w:tr>
      <w:tr w:rsidR="005C1064" w:rsidRPr="005C1064" w:rsidTr="00DF683E">
        <w:tc>
          <w:tcPr>
            <w:tcW w:w="195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110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</w:tr>
      <w:tr w:rsidR="005C1064" w:rsidRPr="005C1064" w:rsidTr="00DF683E">
        <w:tc>
          <w:tcPr>
            <w:tcW w:w="19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No service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Rehabilitat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6-1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8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5-2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6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80-4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3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83-3.09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ome nursing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4-1.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2-1.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5-1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1-1.41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ome nursing and rehabilitat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7-1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6-1.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70-3.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2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68-2.89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Mal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6-1.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3-1.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6-1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8-1.57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&gt;90 year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85-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7-1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4-1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6-0.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3-1.02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80-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8-1.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6-1.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1-0.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6-0.81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75-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2-1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6-1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2-0.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1-0.64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70-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8-1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9-0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9-0.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5-0.55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65-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6-1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5-0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8-0.6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4-0.58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60-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9-0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8-0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5-0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9-0.33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55-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1-1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2-0.8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8-0.6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7-0.36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 50-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9-1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2-0.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1-0.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5-0.38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ge&lt;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2-0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4-0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05-0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2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10-0.42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Hypertens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8-1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6-1.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9-1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8-1.38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Coronary artery diseas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1-2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2-2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0-1.5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7-1.28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trial fibrillat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5-1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4-1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6-2.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4-1.87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Cardiac insufficienc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7-2.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6-2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2-1.9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6-1.74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Diabetes mellitu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4-1.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5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8-2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1-2.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3-1.44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COPD and asthm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7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3-2.7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8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8-2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2-1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6-2.08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Dementi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0-2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6-1.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7-1.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4-1.52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Renal insufficienc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2-3.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8-1.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3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5-7.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3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9-4.64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LOS previous year=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LOS 1-10 day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8-3.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1-1.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0-2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6-1.77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LOS &gt;10 day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5-3.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4-1.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8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0-3.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7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3-2.72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DL=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DL 1-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8-1.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6-1.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6-1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3-1.55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DL 25-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1-2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9-1.8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4-2.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5-1.70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ADL &gt;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6-2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8-1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3-3.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9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49-2.63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Education prima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Seconda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7-1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4-1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2-1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9-1.17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Tertia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3-0.8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8-0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8-0.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2-0.92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Disability pens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0-1.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2-1.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5-1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9-1.39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Income &lt;€21,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Income €21-31,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8-1.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0-1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6-1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1-1.10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Income €31-41,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9-1.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6-1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5-1.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0-1.17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Income &gt;€41,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1-1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7-1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9-1.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4-1.03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Calendar year    20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5-1.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7-1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5-1.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8-1.33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8-1.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4-1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54-1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6-1.30</w:t>
            </w:r>
          </w:p>
        </w:tc>
      </w:tr>
      <w:tr w:rsidR="005C1064" w:rsidRPr="005C1064" w:rsidTr="00DF683E">
        <w:trPr>
          <w:trHeight w:val="90"/>
        </w:trPr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9-1.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2-1.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1-0.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2-1.23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9-1.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0-1.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8-1.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9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4-1.29</w:t>
            </w:r>
          </w:p>
        </w:tc>
      </w:tr>
      <w:tr w:rsidR="005C1064" w:rsidRPr="005C1064" w:rsidTr="00DF683E"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77-1.6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1.1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89-1.5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37-0.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64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C1064" w:rsidRPr="005C1064" w:rsidRDefault="005C1064" w:rsidP="005C1064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5C1064">
              <w:rPr>
                <w:color w:val="000000"/>
                <w:sz w:val="20"/>
                <w:szCs w:val="20"/>
                <w:lang w:val="en-GB"/>
              </w:rPr>
              <w:t>0.45-0.93</w:t>
            </w:r>
          </w:p>
        </w:tc>
      </w:tr>
    </w:tbl>
    <w:p w:rsidR="005C1064" w:rsidRPr="005C1064" w:rsidRDefault="005C1064" w:rsidP="005C1064">
      <w:pPr>
        <w:spacing w:after="0"/>
        <w:rPr>
          <w:rFonts w:eastAsiaTheme="minorHAnsi" w:cs="Times New Roman"/>
          <w:szCs w:val="24"/>
          <w:lang w:val="en-GB" w:eastAsia="en-US"/>
        </w:rPr>
      </w:pPr>
      <w:r w:rsidRPr="005C1064">
        <w:rPr>
          <w:rFonts w:eastAsiaTheme="minorHAnsi" w:cs="Times New Roman"/>
          <w:szCs w:val="24"/>
          <w:lang w:val="en-GB" w:eastAsia="en-US"/>
        </w:rPr>
        <w:t>HR=Hazard ratio</w:t>
      </w:r>
    </w:p>
    <w:p w:rsidR="005C1064" w:rsidRPr="005C1064" w:rsidRDefault="005C1064" w:rsidP="005C1064">
      <w:pPr>
        <w:rPr>
          <w:rFonts w:eastAsiaTheme="minorHAnsi" w:cs="Times New Roman"/>
          <w:szCs w:val="24"/>
          <w:lang w:val="en-GB" w:eastAsia="en-US"/>
        </w:rPr>
      </w:pPr>
      <w:r w:rsidRPr="005C1064">
        <w:rPr>
          <w:rFonts w:eastAsiaTheme="minorHAnsi" w:cs="Times New Roman"/>
          <w:szCs w:val="24"/>
          <w:lang w:val="en-GB" w:eastAsia="en-US"/>
        </w:rPr>
        <w:t>95% CI=95% confidence interval</w:t>
      </w:r>
    </w:p>
    <w:p w:rsidR="002D5730" w:rsidRDefault="002D5730"/>
    <w:sectPr w:rsidR="002D5730" w:rsidSect="006714CB">
      <w:pgSz w:w="11907" w:h="16840" w:code="9"/>
      <w:pgMar w:top="1417" w:right="1417" w:bottom="1417" w:left="141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1264F"/>
    <w:multiLevelType w:val="hybridMultilevel"/>
    <w:tmpl w:val="D1EE30B6"/>
    <w:lvl w:ilvl="0" w:tplc="11F64620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6B1C4F67"/>
    <w:multiLevelType w:val="multilevel"/>
    <w:tmpl w:val="E788E4DE"/>
    <w:lvl w:ilvl="0">
      <w:start w:val="1"/>
      <w:numFmt w:val="decimal"/>
      <w:pStyle w:val="KappaChap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Kappasub-chapterlevel2"/>
      <w:isLgl/>
      <w:lvlText w:val="%1.%2"/>
      <w:lvlJc w:val="left"/>
      <w:pPr>
        <w:ind w:left="367" w:hanging="367"/>
      </w:pPr>
      <w:rPr>
        <w:rFonts w:hint="default"/>
      </w:rPr>
    </w:lvl>
    <w:lvl w:ilvl="2">
      <w:start w:val="1"/>
      <w:numFmt w:val="decimal"/>
      <w:pStyle w:val="Kappasub-chapterlevel3"/>
      <w:isLgl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Kappasub-chapterlevel4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tzQ3sTS1MLQwtTRV0lEKTi0uzszPAykwrAUAYzv0IywAAAA="/>
    <w:docVar w:name="Total_Editing_Time" w:val="1"/>
  </w:docVars>
  <w:rsids>
    <w:rsidRoot w:val="005C1064"/>
    <w:rsid w:val="00074D7D"/>
    <w:rsid w:val="000A216C"/>
    <w:rsid w:val="00131A7B"/>
    <w:rsid w:val="002D5730"/>
    <w:rsid w:val="003402E7"/>
    <w:rsid w:val="003A2237"/>
    <w:rsid w:val="003C690D"/>
    <w:rsid w:val="004054DF"/>
    <w:rsid w:val="0041432A"/>
    <w:rsid w:val="005C1064"/>
    <w:rsid w:val="00622B67"/>
    <w:rsid w:val="006714CB"/>
    <w:rsid w:val="00792F6E"/>
    <w:rsid w:val="007D1224"/>
    <w:rsid w:val="00805CEE"/>
    <w:rsid w:val="009A3986"/>
    <w:rsid w:val="00A43C40"/>
    <w:rsid w:val="00AF553B"/>
    <w:rsid w:val="00B21A4D"/>
    <w:rsid w:val="00B45684"/>
    <w:rsid w:val="00BC6A37"/>
    <w:rsid w:val="00C23EF8"/>
    <w:rsid w:val="00D2247E"/>
    <w:rsid w:val="00D5090B"/>
    <w:rsid w:val="00D640FD"/>
    <w:rsid w:val="00D963CC"/>
    <w:rsid w:val="00E77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8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8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8"/>
    <w:qFormat/>
    <w:rsid w:val="00D5090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9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BMJ ARTICLE"/>
    <w:basedOn w:val="TableNormal"/>
    <w:uiPriority w:val="59"/>
    <w:rsid w:val="00D5090B"/>
    <w:pPr>
      <w:spacing w:after="0" w:line="240" w:lineRule="auto"/>
    </w:pPr>
    <w:rPr>
      <w:rFonts w:cs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2Horz">
      <w:rPr>
        <w:rFonts w:cs="Times New Roman"/>
      </w:rPr>
      <w:tblPr/>
      <w:tcPr>
        <w:shd w:val="clear" w:color="auto" w:fill="A6A6A6" w:themeFill="background1" w:themeFillShade="A6"/>
      </w:tcPr>
    </w:tblStylePr>
  </w:style>
  <w:style w:type="paragraph" w:customStyle="1" w:styleId="KappaChapter">
    <w:name w:val="Kappa Chapter"/>
    <w:basedOn w:val="ListParagraph"/>
    <w:link w:val="KappaChapterChar"/>
    <w:qFormat/>
    <w:rsid w:val="00D5090B"/>
    <w:pPr>
      <w:numPr>
        <w:numId w:val="12"/>
      </w:numPr>
      <w:outlineLvl w:val="1"/>
    </w:pPr>
    <w:rPr>
      <w:rFonts w:cs="Times New Roman"/>
      <w:b/>
    </w:rPr>
  </w:style>
  <w:style w:type="character" w:customStyle="1" w:styleId="KappaChapterChar">
    <w:name w:val="Kappa Chapter Char"/>
    <w:basedOn w:val="ListParagraphChar"/>
    <w:link w:val="KappaChapter"/>
    <w:rsid w:val="00D5090B"/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D509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0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0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09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90B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90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9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90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5090B"/>
  </w:style>
  <w:style w:type="character" w:customStyle="1" w:styleId="DateChar">
    <w:name w:val="Date Char"/>
    <w:basedOn w:val="DefaultParagraphFont"/>
    <w:link w:val="Date"/>
    <w:uiPriority w:val="99"/>
    <w:semiHidden/>
    <w:rsid w:val="00D5090B"/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uiPriority w:val="8"/>
    <w:rsid w:val="00D5090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uiPriority w:val="8"/>
    <w:rsid w:val="00D5090B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uiPriority w:val="8"/>
    <w:rsid w:val="00D5090B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uiPriority w:val="8"/>
    <w:rsid w:val="00D5090B"/>
    <w:rPr>
      <w:rFonts w:ascii="Times New Roman" w:hAnsi="Times New Roman" w:cs="Times New Roman"/>
      <w:noProof/>
      <w:sz w:val="24"/>
    </w:rPr>
  </w:style>
  <w:style w:type="paragraph" w:styleId="Footer">
    <w:name w:val="footer"/>
    <w:basedOn w:val="Normal"/>
    <w:link w:val="Foot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90B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90B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09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5090B"/>
    <w:rPr>
      <w:color w:val="0000FF" w:themeColor="hyperlink"/>
      <w:u w:val="single"/>
    </w:rPr>
  </w:style>
  <w:style w:type="paragraph" w:customStyle="1" w:styleId="Kappasub-chapterlevel2">
    <w:name w:val="Kappa sub-chapter level 2"/>
    <w:basedOn w:val="ListParagraph"/>
    <w:link w:val="Kappasub-chapterlevel2Char"/>
    <w:uiPriority w:val="1"/>
    <w:qFormat/>
    <w:rsid w:val="00D5090B"/>
    <w:pPr>
      <w:numPr>
        <w:ilvl w:val="1"/>
        <w:numId w:val="12"/>
      </w:numPr>
      <w:outlineLvl w:val="2"/>
    </w:pPr>
    <w:rPr>
      <w:rFonts w:cs="Times New Roman"/>
    </w:rPr>
  </w:style>
  <w:style w:type="character" w:customStyle="1" w:styleId="Kappasub-chapterlevel2Char">
    <w:name w:val="Kappa sub-chapter level 2 Char"/>
    <w:basedOn w:val="ListParagraphChar"/>
    <w:link w:val="Kappasub-chapterlevel2"/>
    <w:uiPriority w:val="1"/>
    <w:rsid w:val="00D5090B"/>
    <w:rPr>
      <w:rFonts w:ascii="Times New Roman" w:hAnsi="Times New Roman" w:cs="Times New Roman"/>
      <w:sz w:val="24"/>
    </w:rPr>
  </w:style>
  <w:style w:type="paragraph" w:customStyle="1" w:styleId="Kappasub-chapterlevel3">
    <w:name w:val="Kappa sub-chapter level 3"/>
    <w:basedOn w:val="ListParagraph"/>
    <w:link w:val="Kappasub-chapterlevel3Char"/>
    <w:uiPriority w:val="2"/>
    <w:qFormat/>
    <w:rsid w:val="00D5090B"/>
    <w:pPr>
      <w:numPr>
        <w:ilvl w:val="2"/>
        <w:numId w:val="12"/>
      </w:numPr>
      <w:outlineLvl w:val="3"/>
    </w:pPr>
    <w:rPr>
      <w:rFonts w:cs="Times New Roman"/>
    </w:rPr>
  </w:style>
  <w:style w:type="character" w:customStyle="1" w:styleId="Kappasub-chapterlevel3Char">
    <w:name w:val="Kappa sub-chapter level 3 Char"/>
    <w:basedOn w:val="ListParagraphChar"/>
    <w:link w:val="Kappasub-chapterlevel3"/>
    <w:uiPriority w:val="2"/>
    <w:rsid w:val="00D5090B"/>
    <w:rPr>
      <w:rFonts w:ascii="Times New Roman" w:hAnsi="Times New Roman" w:cs="Times New Roman"/>
      <w:sz w:val="24"/>
    </w:rPr>
  </w:style>
  <w:style w:type="paragraph" w:customStyle="1" w:styleId="Kappasub-chapterlevel4">
    <w:name w:val="Kappa sub-chapter level 4"/>
    <w:basedOn w:val="ListParagraph"/>
    <w:link w:val="Kappasub-chapterlevel4Char"/>
    <w:uiPriority w:val="3"/>
    <w:qFormat/>
    <w:rsid w:val="00D5090B"/>
    <w:pPr>
      <w:numPr>
        <w:ilvl w:val="3"/>
        <w:numId w:val="12"/>
      </w:numPr>
      <w:outlineLvl w:val="4"/>
    </w:pPr>
    <w:rPr>
      <w:rFonts w:cs="Times New Roman"/>
    </w:rPr>
  </w:style>
  <w:style w:type="character" w:customStyle="1" w:styleId="Kappasub-chapterlevel4Char">
    <w:name w:val="Kappa sub-chapter level 4 Char"/>
    <w:basedOn w:val="ListParagraphChar"/>
    <w:link w:val="Kappasub-chapterlevel4"/>
    <w:uiPriority w:val="3"/>
    <w:rsid w:val="00D5090B"/>
    <w:rPr>
      <w:rFonts w:ascii="Times New Roman" w:hAnsi="Times New Roman" w:cs="Times New Roman"/>
      <w:sz w:val="24"/>
    </w:rPr>
  </w:style>
  <w:style w:type="paragraph" w:customStyle="1" w:styleId="Randomforheadinglevel6">
    <w:name w:val="Random for heading level 6"/>
    <w:basedOn w:val="Normal"/>
    <w:link w:val="Randomforheadinglevel6Char"/>
    <w:uiPriority w:val="5"/>
    <w:qFormat/>
    <w:rsid w:val="00D5090B"/>
    <w:pPr>
      <w:outlineLvl w:val="6"/>
    </w:pPr>
    <w:rPr>
      <w:rFonts w:cs="Times New Roman"/>
    </w:rPr>
  </w:style>
  <w:style w:type="character" w:customStyle="1" w:styleId="Randomforheadinglevel6Char">
    <w:name w:val="Random for heading level 6 Char"/>
    <w:basedOn w:val="DefaultParagraphFont"/>
    <w:link w:val="Randomforheadinglevel6"/>
    <w:uiPriority w:val="5"/>
    <w:rsid w:val="00D5090B"/>
    <w:rPr>
      <w:rFonts w:ascii="Times New Roman" w:hAnsi="Times New Roman" w:cs="Times New Roman"/>
      <w:sz w:val="24"/>
    </w:rPr>
  </w:style>
  <w:style w:type="paragraph" w:customStyle="1" w:styleId="RandomLevel7">
    <w:name w:val="Random Level 7"/>
    <w:basedOn w:val="Normal"/>
    <w:link w:val="RandomLevel7Char"/>
    <w:uiPriority w:val="6"/>
    <w:qFormat/>
    <w:rsid w:val="00D5090B"/>
    <w:pPr>
      <w:ind w:firstLine="720"/>
      <w:outlineLvl w:val="7"/>
    </w:pPr>
    <w:rPr>
      <w:rFonts w:cs="Times New Roman"/>
    </w:rPr>
  </w:style>
  <w:style w:type="character" w:customStyle="1" w:styleId="RandomLevel7Char">
    <w:name w:val="Random Level 7 Char"/>
    <w:basedOn w:val="DefaultParagraphFont"/>
    <w:link w:val="RandomLevel7"/>
    <w:uiPriority w:val="6"/>
    <w:rsid w:val="00D5090B"/>
    <w:rPr>
      <w:rFonts w:ascii="Times New Roman" w:hAnsi="Times New Roman" w:cs="Times New Roman"/>
      <w:sz w:val="24"/>
    </w:rPr>
  </w:style>
  <w:style w:type="paragraph" w:customStyle="1" w:styleId="Randomforheadinglevel8">
    <w:name w:val="Random for heading level 8"/>
    <w:basedOn w:val="RandomLevel7"/>
    <w:link w:val="Randomforheadinglevel8Char"/>
    <w:uiPriority w:val="7"/>
    <w:qFormat/>
    <w:rsid w:val="00D5090B"/>
    <w:pPr>
      <w:ind w:firstLine="1440"/>
      <w:outlineLvl w:val="8"/>
    </w:pPr>
  </w:style>
  <w:style w:type="character" w:customStyle="1" w:styleId="Randomforheadinglevel8Char">
    <w:name w:val="Random for heading level 8 Char"/>
    <w:basedOn w:val="RandomLevel7Char"/>
    <w:link w:val="Randomforheadinglevel8"/>
    <w:uiPriority w:val="7"/>
    <w:rsid w:val="00D5090B"/>
    <w:rPr>
      <w:rFonts w:ascii="Times New Roman" w:hAnsi="Times New Roman" w:cs="Times New Roman"/>
      <w:sz w:val="24"/>
    </w:rPr>
  </w:style>
  <w:style w:type="paragraph" w:customStyle="1" w:styleId="RandomfornavigationLevel5">
    <w:name w:val="Random for navigation Level 5"/>
    <w:basedOn w:val="Normal"/>
    <w:link w:val="RandomfornavigationLevel5Char"/>
    <w:uiPriority w:val="3"/>
    <w:qFormat/>
    <w:rsid w:val="00D5090B"/>
    <w:pPr>
      <w:outlineLvl w:val="5"/>
    </w:pPr>
    <w:rPr>
      <w:rFonts w:cs="Times New Roman"/>
      <w:u w:val="single"/>
    </w:rPr>
  </w:style>
  <w:style w:type="character" w:customStyle="1" w:styleId="RandomfornavigationLevel5Char">
    <w:name w:val="Random for navigation Level 5 Char"/>
    <w:basedOn w:val="DefaultParagraphFont"/>
    <w:link w:val="RandomfornavigationLevel5"/>
    <w:uiPriority w:val="3"/>
    <w:rsid w:val="00D5090B"/>
    <w:rPr>
      <w:rFonts w:ascii="Times New Roman" w:hAnsi="Times New Roman" w:cs="Times New Roman"/>
      <w:sz w:val="2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5090B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5090B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5090B"/>
    <w:pPr>
      <w:spacing w:after="0"/>
      <w:ind w:left="440"/>
    </w:pPr>
    <w:rPr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0B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5090B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5090B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5090B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5090B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5090B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090B"/>
    <w:pPr>
      <w:outlineLvl w:val="9"/>
    </w:pPr>
    <w:rPr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5090B"/>
    <w:rPr>
      <w:rFonts w:ascii="Times New Roman" w:hAnsi="Times New Roman"/>
      <w:sz w:val="24"/>
    </w:rPr>
  </w:style>
  <w:style w:type="paragraph" w:customStyle="1" w:styleId="KappaMainSection">
    <w:name w:val="Kappa Main Section"/>
    <w:basedOn w:val="KappaChapter"/>
    <w:link w:val="KappaMainSectionChar"/>
    <w:qFormat/>
    <w:rsid w:val="00D5090B"/>
    <w:pPr>
      <w:numPr>
        <w:numId w:val="0"/>
      </w:numPr>
    </w:pPr>
  </w:style>
  <w:style w:type="character" w:customStyle="1" w:styleId="KappaMainSectionChar">
    <w:name w:val="Kappa Main Section Char"/>
    <w:basedOn w:val="KappaChapterChar"/>
    <w:link w:val="KappaMainSection"/>
    <w:rsid w:val="00D5090B"/>
    <w:rPr>
      <w:rFonts w:ascii="Times New Roman" w:hAnsi="Times New Roman" w:cs="Times New Roman"/>
      <w:b/>
      <w:sz w:val="24"/>
    </w:rPr>
  </w:style>
  <w:style w:type="paragraph" w:customStyle="1" w:styleId="KappaSubsection5numbered">
    <w:name w:val="Kappa Sub section 5 numbered"/>
    <w:basedOn w:val="ListParagraph"/>
    <w:link w:val="KappaSubsection5numberedChar"/>
    <w:uiPriority w:val="4"/>
    <w:qFormat/>
    <w:rsid w:val="002D5730"/>
    <w:pPr>
      <w:ind w:left="2880" w:hanging="360"/>
    </w:pPr>
    <w:rPr>
      <w:rFonts w:cs="Times New Roman"/>
    </w:rPr>
  </w:style>
  <w:style w:type="character" w:customStyle="1" w:styleId="KappaSubsection5numberedChar">
    <w:name w:val="Kappa Sub section 5 numbered Char"/>
    <w:basedOn w:val="Kappasub-chapterlevel4Char"/>
    <w:link w:val="KappaSubsection5numbered"/>
    <w:uiPriority w:val="4"/>
    <w:rsid w:val="002D5730"/>
    <w:rPr>
      <w:rFonts w:ascii="Times New Roman" w:hAnsi="Times New Roman" w:cs="Times New Roman"/>
      <w:sz w:val="24"/>
    </w:rPr>
  </w:style>
  <w:style w:type="table" w:customStyle="1" w:styleId="BMJARTICLE1">
    <w:name w:val="BMJ ARTICLE1"/>
    <w:basedOn w:val="TableNormal"/>
    <w:next w:val="TableGrid"/>
    <w:uiPriority w:val="59"/>
    <w:rsid w:val="005C1064"/>
    <w:pPr>
      <w:spacing w:after="0" w:line="240" w:lineRule="auto"/>
    </w:pPr>
    <w:rPr>
      <w:rFonts w:eastAsiaTheme="minorHAnsi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8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8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8"/>
    <w:qFormat/>
    <w:rsid w:val="00D5090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9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BMJ ARTICLE"/>
    <w:basedOn w:val="TableNormal"/>
    <w:uiPriority w:val="59"/>
    <w:rsid w:val="00D5090B"/>
    <w:pPr>
      <w:spacing w:after="0" w:line="240" w:lineRule="auto"/>
    </w:pPr>
    <w:rPr>
      <w:rFonts w:cs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2Horz">
      <w:rPr>
        <w:rFonts w:cs="Times New Roman"/>
      </w:rPr>
      <w:tblPr/>
      <w:tcPr>
        <w:shd w:val="clear" w:color="auto" w:fill="A6A6A6" w:themeFill="background1" w:themeFillShade="A6"/>
      </w:tcPr>
    </w:tblStylePr>
  </w:style>
  <w:style w:type="paragraph" w:customStyle="1" w:styleId="KappaChapter">
    <w:name w:val="Kappa Chapter"/>
    <w:basedOn w:val="ListParagraph"/>
    <w:link w:val="KappaChapterChar"/>
    <w:qFormat/>
    <w:rsid w:val="00D5090B"/>
    <w:pPr>
      <w:numPr>
        <w:numId w:val="12"/>
      </w:numPr>
      <w:outlineLvl w:val="1"/>
    </w:pPr>
    <w:rPr>
      <w:rFonts w:cs="Times New Roman"/>
      <w:b/>
    </w:rPr>
  </w:style>
  <w:style w:type="character" w:customStyle="1" w:styleId="KappaChapterChar">
    <w:name w:val="Kappa Chapter Char"/>
    <w:basedOn w:val="ListParagraphChar"/>
    <w:link w:val="KappaChapter"/>
    <w:rsid w:val="00D5090B"/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D509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0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0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09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90B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90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9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90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5090B"/>
  </w:style>
  <w:style w:type="character" w:customStyle="1" w:styleId="DateChar">
    <w:name w:val="Date Char"/>
    <w:basedOn w:val="DefaultParagraphFont"/>
    <w:link w:val="Date"/>
    <w:uiPriority w:val="99"/>
    <w:semiHidden/>
    <w:rsid w:val="00D5090B"/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uiPriority w:val="8"/>
    <w:rsid w:val="00D5090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uiPriority w:val="8"/>
    <w:rsid w:val="00D5090B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uiPriority w:val="8"/>
    <w:rsid w:val="00D5090B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uiPriority w:val="8"/>
    <w:rsid w:val="00D5090B"/>
    <w:rPr>
      <w:rFonts w:ascii="Times New Roman" w:hAnsi="Times New Roman" w:cs="Times New Roman"/>
      <w:noProof/>
      <w:sz w:val="24"/>
    </w:rPr>
  </w:style>
  <w:style w:type="paragraph" w:styleId="Footer">
    <w:name w:val="footer"/>
    <w:basedOn w:val="Normal"/>
    <w:link w:val="Foot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90B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90B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09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5090B"/>
    <w:rPr>
      <w:color w:val="0000FF" w:themeColor="hyperlink"/>
      <w:u w:val="single"/>
    </w:rPr>
  </w:style>
  <w:style w:type="paragraph" w:customStyle="1" w:styleId="Kappasub-chapterlevel2">
    <w:name w:val="Kappa sub-chapter level 2"/>
    <w:basedOn w:val="ListParagraph"/>
    <w:link w:val="Kappasub-chapterlevel2Char"/>
    <w:uiPriority w:val="1"/>
    <w:qFormat/>
    <w:rsid w:val="00D5090B"/>
    <w:pPr>
      <w:numPr>
        <w:ilvl w:val="1"/>
        <w:numId w:val="12"/>
      </w:numPr>
      <w:outlineLvl w:val="2"/>
    </w:pPr>
    <w:rPr>
      <w:rFonts w:cs="Times New Roman"/>
    </w:rPr>
  </w:style>
  <w:style w:type="character" w:customStyle="1" w:styleId="Kappasub-chapterlevel2Char">
    <w:name w:val="Kappa sub-chapter level 2 Char"/>
    <w:basedOn w:val="ListParagraphChar"/>
    <w:link w:val="Kappasub-chapterlevel2"/>
    <w:uiPriority w:val="1"/>
    <w:rsid w:val="00D5090B"/>
    <w:rPr>
      <w:rFonts w:ascii="Times New Roman" w:hAnsi="Times New Roman" w:cs="Times New Roman"/>
      <w:sz w:val="24"/>
    </w:rPr>
  </w:style>
  <w:style w:type="paragraph" w:customStyle="1" w:styleId="Kappasub-chapterlevel3">
    <w:name w:val="Kappa sub-chapter level 3"/>
    <w:basedOn w:val="ListParagraph"/>
    <w:link w:val="Kappasub-chapterlevel3Char"/>
    <w:uiPriority w:val="2"/>
    <w:qFormat/>
    <w:rsid w:val="00D5090B"/>
    <w:pPr>
      <w:numPr>
        <w:ilvl w:val="2"/>
        <w:numId w:val="12"/>
      </w:numPr>
      <w:outlineLvl w:val="3"/>
    </w:pPr>
    <w:rPr>
      <w:rFonts w:cs="Times New Roman"/>
    </w:rPr>
  </w:style>
  <w:style w:type="character" w:customStyle="1" w:styleId="Kappasub-chapterlevel3Char">
    <w:name w:val="Kappa sub-chapter level 3 Char"/>
    <w:basedOn w:val="ListParagraphChar"/>
    <w:link w:val="Kappasub-chapterlevel3"/>
    <w:uiPriority w:val="2"/>
    <w:rsid w:val="00D5090B"/>
    <w:rPr>
      <w:rFonts w:ascii="Times New Roman" w:hAnsi="Times New Roman" w:cs="Times New Roman"/>
      <w:sz w:val="24"/>
    </w:rPr>
  </w:style>
  <w:style w:type="paragraph" w:customStyle="1" w:styleId="Kappasub-chapterlevel4">
    <w:name w:val="Kappa sub-chapter level 4"/>
    <w:basedOn w:val="ListParagraph"/>
    <w:link w:val="Kappasub-chapterlevel4Char"/>
    <w:uiPriority w:val="3"/>
    <w:qFormat/>
    <w:rsid w:val="00D5090B"/>
    <w:pPr>
      <w:numPr>
        <w:ilvl w:val="3"/>
        <w:numId w:val="12"/>
      </w:numPr>
      <w:outlineLvl w:val="4"/>
    </w:pPr>
    <w:rPr>
      <w:rFonts w:cs="Times New Roman"/>
    </w:rPr>
  </w:style>
  <w:style w:type="character" w:customStyle="1" w:styleId="Kappasub-chapterlevel4Char">
    <w:name w:val="Kappa sub-chapter level 4 Char"/>
    <w:basedOn w:val="ListParagraphChar"/>
    <w:link w:val="Kappasub-chapterlevel4"/>
    <w:uiPriority w:val="3"/>
    <w:rsid w:val="00D5090B"/>
    <w:rPr>
      <w:rFonts w:ascii="Times New Roman" w:hAnsi="Times New Roman" w:cs="Times New Roman"/>
      <w:sz w:val="24"/>
    </w:rPr>
  </w:style>
  <w:style w:type="paragraph" w:customStyle="1" w:styleId="Randomforheadinglevel6">
    <w:name w:val="Random for heading level 6"/>
    <w:basedOn w:val="Normal"/>
    <w:link w:val="Randomforheadinglevel6Char"/>
    <w:uiPriority w:val="5"/>
    <w:qFormat/>
    <w:rsid w:val="00D5090B"/>
    <w:pPr>
      <w:outlineLvl w:val="6"/>
    </w:pPr>
    <w:rPr>
      <w:rFonts w:cs="Times New Roman"/>
    </w:rPr>
  </w:style>
  <w:style w:type="character" w:customStyle="1" w:styleId="Randomforheadinglevel6Char">
    <w:name w:val="Random for heading level 6 Char"/>
    <w:basedOn w:val="DefaultParagraphFont"/>
    <w:link w:val="Randomforheadinglevel6"/>
    <w:uiPriority w:val="5"/>
    <w:rsid w:val="00D5090B"/>
    <w:rPr>
      <w:rFonts w:ascii="Times New Roman" w:hAnsi="Times New Roman" w:cs="Times New Roman"/>
      <w:sz w:val="24"/>
    </w:rPr>
  </w:style>
  <w:style w:type="paragraph" w:customStyle="1" w:styleId="RandomLevel7">
    <w:name w:val="Random Level 7"/>
    <w:basedOn w:val="Normal"/>
    <w:link w:val="RandomLevel7Char"/>
    <w:uiPriority w:val="6"/>
    <w:qFormat/>
    <w:rsid w:val="00D5090B"/>
    <w:pPr>
      <w:ind w:firstLine="720"/>
      <w:outlineLvl w:val="7"/>
    </w:pPr>
    <w:rPr>
      <w:rFonts w:cs="Times New Roman"/>
    </w:rPr>
  </w:style>
  <w:style w:type="character" w:customStyle="1" w:styleId="RandomLevel7Char">
    <w:name w:val="Random Level 7 Char"/>
    <w:basedOn w:val="DefaultParagraphFont"/>
    <w:link w:val="RandomLevel7"/>
    <w:uiPriority w:val="6"/>
    <w:rsid w:val="00D5090B"/>
    <w:rPr>
      <w:rFonts w:ascii="Times New Roman" w:hAnsi="Times New Roman" w:cs="Times New Roman"/>
      <w:sz w:val="24"/>
    </w:rPr>
  </w:style>
  <w:style w:type="paragraph" w:customStyle="1" w:styleId="Randomforheadinglevel8">
    <w:name w:val="Random for heading level 8"/>
    <w:basedOn w:val="RandomLevel7"/>
    <w:link w:val="Randomforheadinglevel8Char"/>
    <w:uiPriority w:val="7"/>
    <w:qFormat/>
    <w:rsid w:val="00D5090B"/>
    <w:pPr>
      <w:ind w:firstLine="1440"/>
      <w:outlineLvl w:val="8"/>
    </w:pPr>
  </w:style>
  <w:style w:type="character" w:customStyle="1" w:styleId="Randomforheadinglevel8Char">
    <w:name w:val="Random for heading level 8 Char"/>
    <w:basedOn w:val="RandomLevel7Char"/>
    <w:link w:val="Randomforheadinglevel8"/>
    <w:uiPriority w:val="7"/>
    <w:rsid w:val="00D5090B"/>
    <w:rPr>
      <w:rFonts w:ascii="Times New Roman" w:hAnsi="Times New Roman" w:cs="Times New Roman"/>
      <w:sz w:val="24"/>
    </w:rPr>
  </w:style>
  <w:style w:type="paragraph" w:customStyle="1" w:styleId="RandomfornavigationLevel5">
    <w:name w:val="Random for navigation Level 5"/>
    <w:basedOn w:val="Normal"/>
    <w:link w:val="RandomfornavigationLevel5Char"/>
    <w:uiPriority w:val="3"/>
    <w:qFormat/>
    <w:rsid w:val="00D5090B"/>
    <w:pPr>
      <w:outlineLvl w:val="5"/>
    </w:pPr>
    <w:rPr>
      <w:rFonts w:cs="Times New Roman"/>
      <w:u w:val="single"/>
    </w:rPr>
  </w:style>
  <w:style w:type="character" w:customStyle="1" w:styleId="RandomfornavigationLevel5Char">
    <w:name w:val="Random for navigation Level 5 Char"/>
    <w:basedOn w:val="DefaultParagraphFont"/>
    <w:link w:val="RandomfornavigationLevel5"/>
    <w:uiPriority w:val="3"/>
    <w:rsid w:val="00D5090B"/>
    <w:rPr>
      <w:rFonts w:ascii="Times New Roman" w:hAnsi="Times New Roman" w:cs="Times New Roman"/>
      <w:sz w:val="2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5090B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5090B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5090B"/>
    <w:pPr>
      <w:spacing w:after="0"/>
      <w:ind w:left="440"/>
    </w:pPr>
    <w:rPr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0B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5090B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5090B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5090B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5090B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5090B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090B"/>
    <w:pPr>
      <w:outlineLvl w:val="9"/>
    </w:pPr>
    <w:rPr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5090B"/>
    <w:rPr>
      <w:rFonts w:ascii="Times New Roman" w:hAnsi="Times New Roman"/>
      <w:sz w:val="24"/>
    </w:rPr>
  </w:style>
  <w:style w:type="paragraph" w:customStyle="1" w:styleId="KappaMainSection">
    <w:name w:val="Kappa Main Section"/>
    <w:basedOn w:val="KappaChapter"/>
    <w:link w:val="KappaMainSectionChar"/>
    <w:qFormat/>
    <w:rsid w:val="00D5090B"/>
    <w:pPr>
      <w:numPr>
        <w:numId w:val="0"/>
      </w:numPr>
    </w:pPr>
  </w:style>
  <w:style w:type="character" w:customStyle="1" w:styleId="KappaMainSectionChar">
    <w:name w:val="Kappa Main Section Char"/>
    <w:basedOn w:val="KappaChapterChar"/>
    <w:link w:val="KappaMainSection"/>
    <w:rsid w:val="00D5090B"/>
    <w:rPr>
      <w:rFonts w:ascii="Times New Roman" w:hAnsi="Times New Roman" w:cs="Times New Roman"/>
      <w:b/>
      <w:sz w:val="24"/>
    </w:rPr>
  </w:style>
  <w:style w:type="paragraph" w:customStyle="1" w:styleId="KappaSubsection5numbered">
    <w:name w:val="Kappa Sub section 5 numbered"/>
    <w:basedOn w:val="ListParagraph"/>
    <w:link w:val="KappaSubsection5numberedChar"/>
    <w:uiPriority w:val="4"/>
    <w:qFormat/>
    <w:rsid w:val="002D5730"/>
    <w:pPr>
      <w:ind w:left="2880" w:hanging="360"/>
    </w:pPr>
    <w:rPr>
      <w:rFonts w:cs="Times New Roman"/>
    </w:rPr>
  </w:style>
  <w:style w:type="character" w:customStyle="1" w:styleId="KappaSubsection5numberedChar">
    <w:name w:val="Kappa Sub section 5 numbered Char"/>
    <w:basedOn w:val="Kappasub-chapterlevel4Char"/>
    <w:link w:val="KappaSubsection5numbered"/>
    <w:uiPriority w:val="4"/>
    <w:rsid w:val="002D5730"/>
    <w:rPr>
      <w:rFonts w:ascii="Times New Roman" w:hAnsi="Times New Roman" w:cs="Times New Roman"/>
      <w:sz w:val="24"/>
    </w:rPr>
  </w:style>
  <w:style w:type="table" w:customStyle="1" w:styleId="BMJARTICLE1">
    <w:name w:val="BMJ ARTICLE1"/>
    <w:basedOn w:val="TableNormal"/>
    <w:next w:val="TableGrid"/>
    <w:uiPriority w:val="59"/>
    <w:rsid w:val="005C1064"/>
    <w:pPr>
      <w:spacing w:after="0" w:line="240" w:lineRule="auto"/>
    </w:pPr>
    <w:rPr>
      <w:rFonts w:eastAsiaTheme="minorHAnsi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4</Words>
  <Characters>2733</Characters>
  <Application>Microsoft Office Word</Application>
  <DocSecurity>0</DocSecurity>
  <Lines>455</Lines>
  <Paragraphs>4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wanso_local</dc:creator>
  <cp:lastModifiedBy>AJTUALA</cp:lastModifiedBy>
  <cp:revision>2</cp:revision>
  <dcterms:created xsi:type="dcterms:W3CDTF">2018-03-09T14:35:00Z</dcterms:created>
  <dcterms:modified xsi:type="dcterms:W3CDTF">2018-12-19T02:31:00Z</dcterms:modified>
</cp:coreProperties>
</file>